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775F1" w14:textId="77777777" w:rsidR="00C663DE" w:rsidRDefault="00C663DE" w:rsidP="00C663DE">
      <w:pPr>
        <w:tabs>
          <w:tab w:val="center" w:pos="6390"/>
        </w:tabs>
        <w:autoSpaceDE w:val="0"/>
        <w:autoSpaceDN w:val="0"/>
        <w:adjustRightInd w:val="0"/>
        <w:spacing w:after="0"/>
        <w:ind w:left="720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S</w:t>
      </w:r>
      <w:r w:rsidRPr="007E5C42">
        <w:rPr>
          <w:rFonts w:cs="Arial"/>
          <w:b/>
          <w:sz w:val="28"/>
          <w:szCs w:val="28"/>
        </w:rPr>
        <w:t>PONSOR-INVESTIGATOR IND</w:t>
      </w:r>
    </w:p>
    <w:p w14:paraId="08347459" w14:textId="77777777" w:rsidR="00C663DE" w:rsidRPr="007E5C42" w:rsidRDefault="00C663DE" w:rsidP="00C663DE">
      <w:pPr>
        <w:tabs>
          <w:tab w:val="center" w:pos="6390"/>
        </w:tabs>
        <w:autoSpaceDE w:val="0"/>
        <w:autoSpaceDN w:val="0"/>
        <w:adjustRightInd w:val="0"/>
        <w:spacing w:after="0"/>
        <w:ind w:left="720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TEMPLATE</w:t>
      </w:r>
      <w:r w:rsidRPr="007E5C42">
        <w:rPr>
          <w:rFonts w:cs="Arial"/>
          <w:b/>
          <w:sz w:val="28"/>
          <w:szCs w:val="28"/>
        </w:rPr>
        <w:t xml:space="preserve"> FOR</w:t>
      </w:r>
      <w:r>
        <w:rPr>
          <w:rFonts w:cs="Arial"/>
          <w:b/>
          <w:sz w:val="28"/>
          <w:szCs w:val="28"/>
        </w:rPr>
        <w:t xml:space="preserve"> WITHDRAWAL REQUEST</w:t>
      </w:r>
    </w:p>
    <w:p w14:paraId="5F602CFB" w14:textId="77777777" w:rsidR="004B5E0F" w:rsidRPr="004B5E0F" w:rsidRDefault="004B5E0F" w:rsidP="004B5E0F">
      <w:pPr>
        <w:spacing w:after="0"/>
        <w:jc w:val="center"/>
        <w:rPr>
          <w:b/>
          <w:sz w:val="24"/>
          <w:szCs w:val="24"/>
        </w:rPr>
      </w:pPr>
    </w:p>
    <w:commentRangeStart w:id="0"/>
    <w:p w14:paraId="07AA914C" w14:textId="77777777" w:rsidR="004B5E0F" w:rsidRDefault="009F50F3" w:rsidP="00C663DE">
      <w:pPr>
        <w:tabs>
          <w:tab w:val="center" w:pos="4680"/>
        </w:tabs>
        <w:rPr>
          <w:b/>
          <w:lang w:val="da-DK"/>
        </w:rPr>
      </w:pPr>
      <w:r>
        <w:rPr>
          <w:lang w:val="da-DK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lang w:val="da-DK"/>
        </w:rPr>
        <w:instrText xml:space="preserve"> FORMTEXT </w:instrText>
      </w:r>
      <w:r>
        <w:rPr>
          <w:lang w:val="da-DK"/>
        </w:rPr>
      </w:r>
      <w:r>
        <w:rPr>
          <w:lang w:val="da-DK"/>
        </w:rPr>
        <w:fldChar w:fldCharType="separate"/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lang w:val="da-DK"/>
        </w:rPr>
        <w:fldChar w:fldCharType="end"/>
      </w:r>
      <w:commentRangeEnd w:id="0"/>
      <w:r>
        <w:rPr>
          <w:rStyle w:val="CommentReference"/>
        </w:rPr>
        <w:commentReference w:id="0"/>
      </w:r>
      <w:r w:rsidR="00C663DE">
        <w:rPr>
          <w:lang w:val="da-DK"/>
        </w:rPr>
        <w:tab/>
      </w:r>
    </w:p>
    <w:p w14:paraId="3594CA9B" w14:textId="77777777" w:rsidR="004B5E0F" w:rsidRPr="008660C2" w:rsidRDefault="004B5E0F" w:rsidP="004B5E0F">
      <w:pPr>
        <w:rPr>
          <w:lang w:val="da-DK"/>
        </w:rPr>
      </w:pPr>
      <w:r w:rsidRPr="008660C2">
        <w:rPr>
          <w:b/>
          <w:lang w:val="da-DK"/>
        </w:rPr>
        <w:t>Date:</w:t>
      </w:r>
      <w:r w:rsidRPr="008660C2">
        <w:rPr>
          <w:lang w:val="da-DK"/>
        </w:rPr>
        <w:t xml:space="preserve">  </w:t>
      </w:r>
      <w:r>
        <w:rPr>
          <w:lang w:val="da-DK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rPr>
          <w:lang w:val="da-DK"/>
        </w:rPr>
        <w:instrText xml:space="preserve"> FORMTEXT </w:instrText>
      </w:r>
      <w:r>
        <w:rPr>
          <w:lang w:val="da-DK"/>
        </w:rPr>
      </w:r>
      <w:r>
        <w:rPr>
          <w:lang w:val="da-DK"/>
        </w:rPr>
        <w:fldChar w:fldCharType="separate"/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lang w:val="da-DK"/>
        </w:rPr>
        <w:fldChar w:fldCharType="end"/>
      </w:r>
      <w:bookmarkEnd w:id="1"/>
    </w:p>
    <w:p w14:paraId="282D666A" w14:textId="77777777" w:rsidR="004B5E0F" w:rsidRDefault="004B5E0F" w:rsidP="004B5E0F">
      <w:pPr>
        <w:jc w:val="both"/>
        <w:rPr>
          <w:b/>
        </w:rPr>
      </w:pPr>
      <w:r w:rsidRPr="008660C2">
        <w:rPr>
          <w:b/>
        </w:rPr>
        <w:t xml:space="preserve">IND # </w:t>
      </w:r>
      <w:r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2"/>
      <w:r w:rsidR="00831D69" w:rsidRPr="00831D69">
        <w:rPr>
          <w:b/>
        </w:rPr>
        <w:t xml:space="preserve"> </w:t>
      </w:r>
      <w:r w:rsidR="00831D69">
        <w:rPr>
          <w:b/>
        </w:rPr>
        <w:t>Withdrawal request</w:t>
      </w:r>
    </w:p>
    <w:p w14:paraId="70BEBCA2" w14:textId="77777777" w:rsidR="00831D69" w:rsidRDefault="00831D69" w:rsidP="0005612C">
      <w:pPr>
        <w:jc w:val="both"/>
      </w:pPr>
    </w:p>
    <w:p w14:paraId="605781AB" w14:textId="77777777" w:rsidR="00BC1F88" w:rsidRPr="004B5E0F" w:rsidRDefault="00BC1F88" w:rsidP="0005612C">
      <w:pPr>
        <w:jc w:val="both"/>
      </w:pPr>
      <w:r w:rsidRPr="004B5E0F">
        <w:t>To whom it may concern,</w:t>
      </w:r>
    </w:p>
    <w:p w14:paraId="18166FD7" w14:textId="77777777" w:rsidR="00831D69" w:rsidRDefault="00831D69" w:rsidP="00831D69">
      <w:pPr>
        <w:jc w:val="both"/>
        <w:rPr>
          <w:sz w:val="20"/>
          <w:szCs w:val="20"/>
        </w:rPr>
      </w:pPr>
      <w:r w:rsidRPr="00565632">
        <w:t>This application</w:t>
      </w:r>
      <w:r>
        <w:t xml:space="preserve"> requests withdrawal of IND </w:t>
      </w:r>
      <w:r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2FCD421B" w14:textId="77777777" w:rsidR="00831D69" w:rsidRPr="00565632" w:rsidRDefault="00831D69" w:rsidP="00831D69">
      <w:pPr>
        <w:tabs>
          <w:tab w:val="center" w:pos="4680"/>
        </w:tabs>
        <w:suppressAutoHyphens/>
      </w:pPr>
      <w:r w:rsidRPr="00565632">
        <w:t>Enclosed</w:t>
      </w:r>
      <w:r w:rsidR="00C663DE">
        <w:t>,</w:t>
      </w:r>
      <w:r w:rsidRPr="00565632">
        <w:t xml:space="preserve"> please find </w:t>
      </w:r>
      <w:r w:rsidRPr="008660C2">
        <w:t xml:space="preserve">three copies (the original and </w:t>
      </w:r>
      <w:r w:rsidR="00C663DE">
        <w:t>two</w:t>
      </w:r>
      <w:r w:rsidRPr="008660C2">
        <w:t xml:space="preserve"> photocopies) </w:t>
      </w:r>
      <w:r w:rsidRPr="00565632">
        <w:t>of the following documents for your review:</w:t>
      </w:r>
    </w:p>
    <w:p w14:paraId="706DC5B8" w14:textId="77777777" w:rsidR="00831D69" w:rsidRDefault="00831D69" w:rsidP="00831D69">
      <w:pPr>
        <w:numPr>
          <w:ilvl w:val="0"/>
          <w:numId w:val="1"/>
        </w:numPr>
        <w:tabs>
          <w:tab w:val="center" w:pos="4680"/>
        </w:tabs>
        <w:suppressAutoHyphens/>
        <w:spacing w:after="0" w:line="240" w:lineRule="auto"/>
      </w:pPr>
      <w:r w:rsidRPr="008660C2">
        <w:t xml:space="preserve">FDA </w:t>
      </w:r>
      <w:hyperlink r:id="rId13" w:history="1">
        <w:r w:rsidR="003E2966" w:rsidRPr="007D7E72">
          <w:rPr>
            <w:rStyle w:val="Hyperlink"/>
            <w:rFonts w:cs="Calibri"/>
          </w:rPr>
          <w:t>For</w:t>
        </w:r>
        <w:r w:rsidR="003E2966" w:rsidRPr="007D7E72">
          <w:rPr>
            <w:rStyle w:val="Hyperlink"/>
            <w:rFonts w:cs="Calibri"/>
          </w:rPr>
          <w:t>m</w:t>
        </w:r>
        <w:r w:rsidR="003E2966" w:rsidRPr="007D7E72">
          <w:rPr>
            <w:rStyle w:val="Hyperlink"/>
            <w:rFonts w:cs="Calibri"/>
          </w:rPr>
          <w:t xml:space="preserve"> </w:t>
        </w:r>
        <w:r w:rsidR="003E2966" w:rsidRPr="007D7E72">
          <w:rPr>
            <w:rStyle w:val="Hyperlink"/>
            <w:rFonts w:cs="Calibri"/>
          </w:rPr>
          <w:t>1</w:t>
        </w:r>
        <w:r w:rsidR="003E2966" w:rsidRPr="007D7E72">
          <w:rPr>
            <w:rStyle w:val="Hyperlink"/>
            <w:rFonts w:cs="Calibri"/>
          </w:rPr>
          <w:t>5</w:t>
        </w:r>
        <w:r w:rsidR="003E2966" w:rsidRPr="007D7E72">
          <w:rPr>
            <w:rStyle w:val="Hyperlink"/>
            <w:rFonts w:cs="Calibri"/>
          </w:rPr>
          <w:t>71</w:t>
        </w:r>
      </w:hyperlink>
    </w:p>
    <w:p w14:paraId="3E4721B9" w14:textId="77777777" w:rsidR="00831D69" w:rsidRPr="00565632" w:rsidRDefault="00831D69" w:rsidP="00831D69">
      <w:pPr>
        <w:numPr>
          <w:ilvl w:val="0"/>
          <w:numId w:val="1"/>
        </w:numPr>
        <w:tabs>
          <w:tab w:val="center" w:pos="4680"/>
        </w:tabs>
        <w:suppressAutoHyphens/>
        <w:spacing w:after="0" w:line="240" w:lineRule="auto"/>
      </w:pPr>
      <w:r>
        <w:t xml:space="preserve">FDA summary for IND </w:t>
      </w:r>
      <w:commentRangeStart w:id="3"/>
      <w:r>
        <w:t>withdrawal</w:t>
      </w:r>
      <w:commentRangeEnd w:id="3"/>
      <w:r w:rsidR="00C64E7F">
        <w:rPr>
          <w:rStyle w:val="CommentReference"/>
        </w:rPr>
        <w:commentReference w:id="3"/>
      </w:r>
      <w:r>
        <w:t xml:space="preserve"> </w:t>
      </w:r>
    </w:p>
    <w:p w14:paraId="49E5960A" w14:textId="77777777" w:rsidR="00831D69" w:rsidRPr="00565632" w:rsidRDefault="00831D69" w:rsidP="00831D69">
      <w:pPr>
        <w:tabs>
          <w:tab w:val="center" w:pos="4680"/>
        </w:tabs>
        <w:suppressAutoHyphens/>
        <w:ind w:left="360"/>
      </w:pPr>
    </w:p>
    <w:p w14:paraId="07B9E3B0" w14:textId="77777777" w:rsidR="009022AE" w:rsidRPr="004B5E0F" w:rsidRDefault="00F827FE" w:rsidP="0005612C">
      <w:pPr>
        <w:jc w:val="both"/>
      </w:pPr>
      <w:r>
        <w:t xml:space="preserve">Thank you for your attention to </w:t>
      </w:r>
      <w:r w:rsidR="00BC1F88" w:rsidRPr="004B5E0F">
        <w:t xml:space="preserve">this </w:t>
      </w:r>
      <w:r w:rsidR="0005612C" w:rsidRPr="004B5E0F">
        <w:t>communication</w:t>
      </w:r>
      <w:r w:rsidR="00BC1F88" w:rsidRPr="004B5E0F">
        <w:t xml:space="preserve">. If you have any questions related to this </w:t>
      </w:r>
      <w:r w:rsidR="0005612C" w:rsidRPr="004B5E0F">
        <w:t>letter</w:t>
      </w:r>
      <w:r>
        <w:t>,</w:t>
      </w:r>
      <w:r w:rsidR="0005612C" w:rsidRPr="004B5E0F">
        <w:t xml:space="preserve"> </w:t>
      </w:r>
      <w:r w:rsidR="00BC1F88" w:rsidRPr="004B5E0F">
        <w:t>please feel free to contact me</w:t>
      </w:r>
      <w:r w:rsidR="009022AE" w:rsidRPr="004B5E0F">
        <w:t xml:space="preserve"> at </w:t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  <w:t>__________</w:t>
      </w:r>
      <w:r w:rsidR="009022AE" w:rsidRPr="004B5E0F">
        <w:t xml:space="preserve"> or via email at: </w:t>
      </w:r>
      <w:r w:rsidR="004B5E0F" w:rsidRPr="004B5E0F">
        <w:t>__________</w:t>
      </w:r>
      <w:r w:rsidR="009022AE" w:rsidRPr="004B5E0F">
        <w:t xml:space="preserve">or </w:t>
      </w:r>
      <w:r>
        <w:t xml:space="preserve">you may </w:t>
      </w:r>
      <w:r w:rsidR="009022AE" w:rsidRPr="004B5E0F">
        <w:t xml:space="preserve">contact </w:t>
      </w:r>
      <w:r w:rsidR="00646C28">
        <w:t xml:space="preserve"> </w:t>
      </w:r>
      <w:r w:rsidR="009022AE" w:rsidRPr="004B5E0F">
        <w:t xml:space="preserve"> </w:t>
      </w:r>
      <w:r w:rsidR="004B5E0F" w:rsidRPr="004B5E0F">
        <w:t>_______________</w:t>
      </w:r>
      <w:proofErr w:type="gramStart"/>
      <w:r w:rsidR="004B5E0F" w:rsidRPr="004B5E0F">
        <w:t>_</w:t>
      </w:r>
      <w:r w:rsidR="009022AE" w:rsidRPr="004B5E0F">
        <w:t xml:space="preserve">  at</w:t>
      </w:r>
      <w:proofErr w:type="gramEnd"/>
      <w:r w:rsidR="009022AE" w:rsidRPr="004B5E0F">
        <w:t xml:space="preserve"> </w:t>
      </w:r>
      <w:r w:rsidR="004B5E0F" w:rsidRPr="004B5E0F">
        <w:t>___________</w:t>
      </w:r>
      <w:r w:rsidR="009022AE" w:rsidRPr="004B5E0F">
        <w:t xml:space="preserve"> or via email:</w:t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  <w:t>___________ for administrative questions</w:t>
      </w:r>
      <w:r w:rsidR="009022AE" w:rsidRPr="004B5E0F">
        <w:t>.</w:t>
      </w:r>
    </w:p>
    <w:p w14:paraId="0160998E" w14:textId="77777777" w:rsidR="004B5E0F" w:rsidRPr="008660C2" w:rsidRDefault="004B5E0F" w:rsidP="004B5E0F">
      <w:r w:rsidRPr="008660C2">
        <w:t>Sincerely</w:t>
      </w:r>
      <w:r w:rsidR="00C368D6">
        <w:t xml:space="preserve"> yours</w:t>
      </w:r>
      <w:r w:rsidRPr="008660C2">
        <w:t xml:space="preserve">, </w:t>
      </w:r>
    </w:p>
    <w:p w14:paraId="71EF7C0E" w14:textId="77777777" w:rsidR="004B5E0F" w:rsidRPr="008660C2" w:rsidRDefault="004B5E0F" w:rsidP="004B5E0F"/>
    <w:p w14:paraId="0B770A05" w14:textId="77777777" w:rsidR="00646C28" w:rsidRDefault="004B5E0F" w:rsidP="00C663DE">
      <w:pPr>
        <w:spacing w:after="0"/>
      </w:pPr>
      <w:r w:rsidRPr="008660C2">
        <w:t>___________________________</w:t>
      </w:r>
      <w:r>
        <w:t>_____</w:t>
      </w:r>
      <w:r w:rsidRPr="008660C2">
        <w:tab/>
      </w:r>
      <w:r w:rsidR="00C663DE">
        <w:tab/>
      </w:r>
      <w:r w:rsidR="00C663DE">
        <w:tab/>
      </w:r>
      <w:r w:rsidR="00C663DE">
        <w:tab/>
        <w:t>________________________________</w:t>
      </w:r>
      <w:r>
        <w:tab/>
      </w:r>
    </w:p>
    <w:p w14:paraId="70C8143E" w14:textId="77777777" w:rsidR="00C663DE" w:rsidRDefault="004B5E0F" w:rsidP="00C663DE">
      <w:pPr>
        <w:jc w:val="both"/>
        <w:rPr>
          <w:b/>
        </w:rPr>
      </w:pPr>
      <w:r w:rsidRPr="008660C2">
        <w:rPr>
          <w:b/>
        </w:rPr>
        <w:t>Signature of Sponsor</w:t>
      </w:r>
      <w:r>
        <w:rPr>
          <w:b/>
        </w:rPr>
        <w:t>-</w:t>
      </w:r>
      <w:r w:rsidRPr="008660C2">
        <w:rPr>
          <w:b/>
        </w:rPr>
        <w:t xml:space="preserve"> Investigator</w:t>
      </w:r>
      <w:r w:rsidRPr="008660C2">
        <w:tab/>
      </w:r>
      <w:r w:rsidR="00C663DE">
        <w:tab/>
      </w:r>
      <w:r w:rsidR="00C663DE">
        <w:tab/>
      </w:r>
      <w:r w:rsidR="00C663DE">
        <w:tab/>
      </w:r>
      <w:r w:rsidR="00C663DE">
        <w:rPr>
          <w:b/>
        </w:rPr>
        <w:t xml:space="preserve">Printed Name of </w:t>
      </w:r>
      <w:r w:rsidR="00C663DE" w:rsidRPr="008660C2">
        <w:rPr>
          <w:b/>
        </w:rPr>
        <w:t>Sponsor</w:t>
      </w:r>
      <w:r w:rsidR="00C663DE">
        <w:rPr>
          <w:b/>
        </w:rPr>
        <w:t>-</w:t>
      </w:r>
      <w:r w:rsidR="00C663DE" w:rsidRPr="008660C2">
        <w:rPr>
          <w:b/>
        </w:rPr>
        <w:t xml:space="preserve"> Investigator</w:t>
      </w:r>
    </w:p>
    <w:p w14:paraId="46BD71BA" w14:textId="77777777" w:rsidR="00646C28" w:rsidRDefault="00646C28" w:rsidP="00C663DE">
      <w:pPr>
        <w:spacing w:after="0"/>
      </w:pPr>
    </w:p>
    <w:p w14:paraId="6CC0D94A" w14:textId="77777777" w:rsidR="00646C28" w:rsidRDefault="00646C28" w:rsidP="00646C28"/>
    <w:p w14:paraId="3D5CDB3A" w14:textId="77777777" w:rsidR="00394068" w:rsidRPr="00394068" w:rsidRDefault="00394068" w:rsidP="00394068">
      <w:pPr>
        <w:rPr>
          <w:sz w:val="20"/>
          <w:szCs w:val="20"/>
        </w:rPr>
      </w:pPr>
    </w:p>
    <w:p w14:paraId="2E5316EA" w14:textId="77777777" w:rsidR="00394068" w:rsidRPr="00394068" w:rsidRDefault="00394068" w:rsidP="00394068">
      <w:pPr>
        <w:rPr>
          <w:sz w:val="20"/>
          <w:szCs w:val="20"/>
        </w:rPr>
      </w:pPr>
    </w:p>
    <w:p w14:paraId="44A2D67D" w14:textId="77777777" w:rsidR="00394068" w:rsidRPr="00394068" w:rsidRDefault="00394068" w:rsidP="00394068">
      <w:pPr>
        <w:rPr>
          <w:sz w:val="20"/>
          <w:szCs w:val="20"/>
        </w:rPr>
      </w:pPr>
    </w:p>
    <w:p w14:paraId="360B5E31" w14:textId="77777777" w:rsidR="00394068" w:rsidRPr="00394068" w:rsidRDefault="00394068" w:rsidP="00394068">
      <w:pPr>
        <w:rPr>
          <w:sz w:val="20"/>
          <w:szCs w:val="20"/>
        </w:rPr>
      </w:pPr>
    </w:p>
    <w:p w14:paraId="6D293D0A" w14:textId="77777777" w:rsidR="00394068" w:rsidRPr="00394068" w:rsidRDefault="00394068" w:rsidP="00394068">
      <w:pPr>
        <w:rPr>
          <w:sz w:val="20"/>
          <w:szCs w:val="20"/>
        </w:rPr>
      </w:pPr>
    </w:p>
    <w:p w14:paraId="62178E29" w14:textId="77777777" w:rsidR="00394068" w:rsidRPr="00394068" w:rsidRDefault="00394068" w:rsidP="00394068">
      <w:pPr>
        <w:ind w:firstLine="720"/>
        <w:rPr>
          <w:sz w:val="20"/>
          <w:szCs w:val="20"/>
        </w:rPr>
      </w:pPr>
    </w:p>
    <w:sectPr w:rsidR="00394068" w:rsidRPr="00394068" w:rsidSect="00E3483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576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huber" w:date="2012-02-21T11:40:00Z" w:initials="mh">
    <w:p w14:paraId="3CB59988" w14:textId="77777777" w:rsidR="00831D69" w:rsidRDefault="00831D69" w:rsidP="009F50F3">
      <w:pPr>
        <w:pStyle w:val="CommentText"/>
      </w:pPr>
      <w:r>
        <w:rPr>
          <w:rStyle w:val="CommentReference"/>
        </w:rPr>
        <w:annotationRef/>
      </w:r>
      <w:r>
        <w:t>Insert appropriate FDA address</w:t>
      </w:r>
    </w:p>
    <w:p w14:paraId="1DCFB9B2" w14:textId="77777777" w:rsidR="00831D69" w:rsidRDefault="00831D69">
      <w:pPr>
        <w:pStyle w:val="CommentText"/>
      </w:pPr>
    </w:p>
  </w:comment>
  <w:comment w:id="3" w:author="Huber, Margaret L" w:date="2012-10-01T08:11:00Z" w:initials="HML">
    <w:p w14:paraId="4513997C" w14:textId="77777777" w:rsidR="00C64E7F" w:rsidRDefault="00C64E7F">
      <w:pPr>
        <w:pStyle w:val="CommentText"/>
      </w:pPr>
      <w:r>
        <w:rPr>
          <w:rStyle w:val="CommentReference"/>
        </w:rPr>
        <w:annotationRef/>
      </w:r>
      <w:r>
        <w:t>Include statement that all clinical investigations conducted under the IND have en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DCFB9B2" w15:done="0"/>
  <w15:commentEx w15:paraId="4513997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CFB9B2" w16cid:durableId="12EE00FB"/>
  <w16cid:commentId w16cid:paraId="4513997C" w16cid:durableId="1413CE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E35A7" w14:textId="77777777" w:rsidR="002419B7" w:rsidRDefault="002419B7" w:rsidP="00AD2333">
      <w:pPr>
        <w:spacing w:after="0" w:line="240" w:lineRule="auto"/>
      </w:pPr>
      <w:r>
        <w:separator/>
      </w:r>
    </w:p>
  </w:endnote>
  <w:endnote w:type="continuationSeparator" w:id="0">
    <w:p w14:paraId="099082DD" w14:textId="77777777" w:rsidR="002419B7" w:rsidRDefault="002419B7" w:rsidP="00AD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C5890" w14:textId="77777777" w:rsidR="00C663DE" w:rsidRDefault="00C663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17DAE" w14:textId="77777777" w:rsidR="00E34830" w:rsidRDefault="00E34830" w:rsidP="00E34830">
    <w:pPr>
      <w:pStyle w:val="Footer"/>
      <w:spacing w:after="0" w:line="240" w:lineRule="auto"/>
      <w:rPr>
        <w:lang w:val="en-US"/>
      </w:rPr>
    </w:pPr>
    <w:r>
      <w:rPr>
        <w:lang w:val="en-US"/>
      </w:rPr>
      <w:t xml:space="preserve">Version </w:t>
    </w:r>
    <w:r w:rsidR="00394068">
      <w:rPr>
        <w:lang w:val="en-US"/>
      </w:rPr>
      <w:t>7/30/21</w:t>
    </w:r>
  </w:p>
  <w:p w14:paraId="477F2F89" w14:textId="77777777" w:rsidR="00E34830" w:rsidRPr="00E34830" w:rsidRDefault="00E34830">
    <w:pPr>
      <w:pStyle w:val="Footer"/>
      <w:rPr>
        <w:lang w:val="en-US"/>
      </w:rPr>
    </w:pPr>
    <w:r>
      <w:rPr>
        <w:lang w:val="en-US"/>
      </w:rPr>
      <w:t xml:space="preserve">Office of </w:t>
    </w:r>
    <w:r w:rsidR="00394068">
      <w:rPr>
        <w:lang w:val="en-US"/>
      </w:rPr>
      <w:t xml:space="preserve">Research Integrity and </w:t>
    </w:r>
    <w:r>
      <w:rPr>
        <w:lang w:val="en-US"/>
      </w:rPr>
      <w:t>Compliance</w:t>
    </w:r>
  </w:p>
  <w:p w14:paraId="754F84DD" w14:textId="77777777" w:rsidR="00E34830" w:rsidRDefault="00E34830" w:rsidP="00E34830">
    <w:pPr>
      <w:pStyle w:val="Footer"/>
      <w:spacing w:after="0" w:line="240" w:lineRule="auto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A3F04" w14:textId="77777777" w:rsidR="00C663DE" w:rsidRDefault="00C663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037CB" w14:textId="77777777" w:rsidR="002419B7" w:rsidRDefault="002419B7" w:rsidP="00AD2333">
      <w:pPr>
        <w:spacing w:after="0" w:line="240" w:lineRule="auto"/>
      </w:pPr>
      <w:r>
        <w:separator/>
      </w:r>
    </w:p>
  </w:footnote>
  <w:footnote w:type="continuationSeparator" w:id="0">
    <w:p w14:paraId="7D4358A3" w14:textId="77777777" w:rsidR="002419B7" w:rsidRDefault="002419B7" w:rsidP="00AD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CDBDF" w14:textId="77777777" w:rsidR="00C663DE" w:rsidRDefault="00C663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F51B2" w14:textId="6DFFF818" w:rsidR="00831D69" w:rsidRPr="007E5C42" w:rsidRDefault="00831D69" w:rsidP="00C663DE">
    <w:pPr>
      <w:tabs>
        <w:tab w:val="center" w:pos="6390"/>
      </w:tabs>
      <w:autoSpaceDE w:val="0"/>
      <w:autoSpaceDN w:val="0"/>
      <w:adjustRightInd w:val="0"/>
      <w:spacing w:after="0"/>
      <w:ind w:left="720"/>
      <w:jc w:val="center"/>
      <w:rPr>
        <w:rFonts w:cs="Arial"/>
        <w:b/>
        <w:sz w:val="28"/>
        <w:szCs w:val="28"/>
      </w:rPr>
    </w:pPr>
    <w:r>
      <w:rPr>
        <w:noProof/>
      </w:rPr>
      <w:pict w14:anchorId="1F6A0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-38.25pt;margin-top:-18.35pt;width:129pt;height:47.4pt;z-index:251657728">
          <v:imagedata r:id="rId1" o:title="Emory Logo"/>
          <w10:wrap type="square"/>
        </v:shape>
      </w:pict>
    </w:r>
  </w:p>
  <w:p w14:paraId="4B0DC75F" w14:textId="2BB6A689" w:rsidR="00831D69" w:rsidRDefault="00831D69" w:rsidP="00646C28">
    <w:pPr>
      <w:pStyle w:val="Title"/>
      <w:tabs>
        <w:tab w:val="left" w:pos="7200"/>
      </w:tabs>
      <w:ind w:right="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209B6" w14:textId="77777777" w:rsidR="00C663DE" w:rsidRDefault="00C663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60F2A"/>
    <w:multiLevelType w:val="hybridMultilevel"/>
    <w:tmpl w:val="DC0C392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3074"/>
    <o:shapelayout v:ext="edit">
      <o:idmap v:ext="edit" data="2"/>
      <o:rules v:ext="edit">
        <o:r id="V:Rule2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bQwNzY1N7e0sDBV0lEKTi0uzszPAykwqgUAuc0DDiwAAAA="/>
  </w:docVars>
  <w:rsids>
    <w:rsidRoot w:val="00BC1F88"/>
    <w:rsid w:val="0005612C"/>
    <w:rsid w:val="000A6768"/>
    <w:rsid w:val="000C55CB"/>
    <w:rsid w:val="000F6136"/>
    <w:rsid w:val="00112662"/>
    <w:rsid w:val="00144039"/>
    <w:rsid w:val="0018716A"/>
    <w:rsid w:val="001A4588"/>
    <w:rsid w:val="001E2700"/>
    <w:rsid w:val="00201AB8"/>
    <w:rsid w:val="00221FC8"/>
    <w:rsid w:val="0023206A"/>
    <w:rsid w:val="002419B7"/>
    <w:rsid w:val="00283414"/>
    <w:rsid w:val="00315388"/>
    <w:rsid w:val="0034057F"/>
    <w:rsid w:val="003726DB"/>
    <w:rsid w:val="0038553F"/>
    <w:rsid w:val="00394068"/>
    <w:rsid w:val="00395B77"/>
    <w:rsid w:val="003B72C0"/>
    <w:rsid w:val="003E2966"/>
    <w:rsid w:val="003F7E46"/>
    <w:rsid w:val="00412EF9"/>
    <w:rsid w:val="00475A76"/>
    <w:rsid w:val="00493CA8"/>
    <w:rsid w:val="004B5E0F"/>
    <w:rsid w:val="004C3A4A"/>
    <w:rsid w:val="004F7D54"/>
    <w:rsid w:val="0050655E"/>
    <w:rsid w:val="00556641"/>
    <w:rsid w:val="00592C5F"/>
    <w:rsid w:val="005B5B82"/>
    <w:rsid w:val="005D4BD5"/>
    <w:rsid w:val="00625F5B"/>
    <w:rsid w:val="006314A7"/>
    <w:rsid w:val="00646C28"/>
    <w:rsid w:val="00684AE8"/>
    <w:rsid w:val="0068718C"/>
    <w:rsid w:val="006D774B"/>
    <w:rsid w:val="007013B4"/>
    <w:rsid w:val="007074CA"/>
    <w:rsid w:val="00742A78"/>
    <w:rsid w:val="00752D55"/>
    <w:rsid w:val="00767DFA"/>
    <w:rsid w:val="007D5E98"/>
    <w:rsid w:val="00831D69"/>
    <w:rsid w:val="008563EA"/>
    <w:rsid w:val="00882A5A"/>
    <w:rsid w:val="008D0245"/>
    <w:rsid w:val="009022AE"/>
    <w:rsid w:val="009077F0"/>
    <w:rsid w:val="00946B16"/>
    <w:rsid w:val="009844E3"/>
    <w:rsid w:val="0099360E"/>
    <w:rsid w:val="009A45F4"/>
    <w:rsid w:val="009C59F2"/>
    <w:rsid w:val="009F0569"/>
    <w:rsid w:val="009F50F3"/>
    <w:rsid w:val="00A35D54"/>
    <w:rsid w:val="00AB5826"/>
    <w:rsid w:val="00AB765E"/>
    <w:rsid w:val="00AC74D5"/>
    <w:rsid w:val="00AD2333"/>
    <w:rsid w:val="00B32DE2"/>
    <w:rsid w:val="00B4265B"/>
    <w:rsid w:val="00B57F37"/>
    <w:rsid w:val="00BC1F88"/>
    <w:rsid w:val="00C368D6"/>
    <w:rsid w:val="00C5763F"/>
    <w:rsid w:val="00C64E7F"/>
    <w:rsid w:val="00C656A5"/>
    <w:rsid w:val="00C663DE"/>
    <w:rsid w:val="00C72FE5"/>
    <w:rsid w:val="00CB2C52"/>
    <w:rsid w:val="00D6446B"/>
    <w:rsid w:val="00D75E6E"/>
    <w:rsid w:val="00D9208C"/>
    <w:rsid w:val="00D93060"/>
    <w:rsid w:val="00DF51FE"/>
    <w:rsid w:val="00E34830"/>
    <w:rsid w:val="00F00967"/>
    <w:rsid w:val="00F827FE"/>
    <w:rsid w:val="00FE1EB3"/>
    <w:rsid w:val="00FF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11280C83"/>
  <w15:chartTrackingRefBased/>
  <w15:docId w15:val="{6D3CDC3C-BBEF-4E02-ABC6-BBC986880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F5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ound">
    <w:name w:val="Compound"/>
    <w:basedOn w:val="Normal"/>
    <w:uiPriority w:val="99"/>
    <w:rsid w:val="00BC1F88"/>
    <w:pPr>
      <w:keepNext/>
      <w:spacing w:before="720" w:after="0" w:line="240" w:lineRule="auto"/>
      <w:jc w:val="center"/>
    </w:pPr>
    <w:rPr>
      <w:rFonts w:ascii="Arial" w:eastAsia="Times New Roman" w:hAnsi="Arial"/>
      <w:sz w:val="32"/>
      <w:szCs w:val="20"/>
    </w:rPr>
  </w:style>
  <w:style w:type="paragraph" w:styleId="NormalWeb">
    <w:name w:val="Normal (Web)"/>
    <w:basedOn w:val="Normal"/>
    <w:uiPriority w:val="99"/>
    <w:semiHidden/>
    <w:unhideWhenUsed/>
    <w:rsid w:val="00C5763F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12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561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23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AD233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D23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D2333"/>
    <w:rPr>
      <w:sz w:val="22"/>
      <w:szCs w:val="22"/>
    </w:rPr>
  </w:style>
  <w:style w:type="character" w:styleId="Hyperlink">
    <w:name w:val="Hyperlink"/>
    <w:uiPriority w:val="99"/>
    <w:unhideWhenUsed/>
    <w:rsid w:val="009022AE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82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A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A5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882A5A"/>
    <w:rPr>
      <w:b/>
      <w:bCs/>
    </w:rPr>
  </w:style>
  <w:style w:type="paragraph" w:styleId="Title">
    <w:name w:val="Title"/>
    <w:basedOn w:val="Normal"/>
    <w:link w:val="TitleChar"/>
    <w:qFormat/>
    <w:rsid w:val="0038553F"/>
    <w:pPr>
      <w:spacing w:after="0" w:line="240" w:lineRule="auto"/>
      <w:jc w:val="center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customStyle="1" w:styleId="TitleChar">
    <w:name w:val="Title Char"/>
    <w:link w:val="Title"/>
    <w:rsid w:val="0038553F"/>
    <w:rPr>
      <w:rFonts w:ascii="Times New Roman" w:eastAsia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3E296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9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fda.gov/downloads/AboutFDA/ReportsManualsForms/Forms/UCM083533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2DB45E-79D3-44BA-9057-BDC4E109C2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8D79DB-8EF8-4575-BE2F-B9FD1128E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8BAB90-9289-4801-A58C-ADA34B5C048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19, 2011</vt:lpstr>
    </vt:vector>
  </TitlesOfParts>
  <Company>Emory University</Company>
  <LinksUpToDate>false</LinksUpToDate>
  <CharactersWithSpaces>962</CharactersWithSpaces>
  <SharedDoc>false</SharedDoc>
  <HLinks>
    <vt:vector size="6" baseType="variant">
      <vt:variant>
        <vt:i4>1507394</vt:i4>
      </vt:variant>
      <vt:variant>
        <vt:i4>12</vt:i4>
      </vt:variant>
      <vt:variant>
        <vt:i4>0</vt:i4>
      </vt:variant>
      <vt:variant>
        <vt:i4>5</vt:i4>
      </vt:variant>
      <vt:variant>
        <vt:lpwstr>http://www.fda.gov/downloads/AboutFDA/ReportsManualsForms/Forms/UCM083533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19, 2011</dc:title>
  <dc:subject/>
  <dc:creator>Mmdsn3</dc:creator>
  <cp:keywords/>
  <cp:lastModifiedBy>Davila, Maria G.</cp:lastModifiedBy>
  <cp:revision>2</cp:revision>
  <cp:lastPrinted>2012-11-30T14:18:00Z</cp:lastPrinted>
  <dcterms:created xsi:type="dcterms:W3CDTF">2022-06-03T20:34:00Z</dcterms:created>
  <dcterms:modified xsi:type="dcterms:W3CDTF">2022-06-03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